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6BA47" w14:textId="64B96F06" w:rsidR="00FE1C1F" w:rsidRPr="000E44DB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WORKSHEET 6</w:t>
      </w:r>
    </w:p>
    <w:p w14:paraId="0811481A" w14:textId="77777777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A07CC3D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32FBE1" w14:textId="2D4ED02A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949BD9" w14:textId="77777777" w:rsidR="0064015E" w:rsidRPr="000E44DB" w:rsidRDefault="0064015E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F5B7AA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D" w:eastAsia="en-ID"/>
        </w:rPr>
        <w:drawing>
          <wp:inline distT="0" distB="0" distL="0" distR="0" wp14:anchorId="5D6DA44F" wp14:editId="524550D3">
            <wp:extent cx="2960914" cy="256140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unpad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031" cy="2567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3AED3" w14:textId="77777777" w:rsidR="00FE1C1F" w:rsidRPr="000E44DB" w:rsidRDefault="00FE1C1F" w:rsidP="00FE1C1F">
      <w:pPr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A6CC17" w14:textId="7393DDC1" w:rsidR="00FE1C1F" w:rsidRDefault="00FE1C1F" w:rsidP="00FE1C1F">
      <w:pPr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F05682" w14:textId="57BF196D" w:rsidR="00FE1C1F" w:rsidRDefault="00FE1C1F" w:rsidP="00DF6D15">
      <w:pPr>
        <w:tabs>
          <w:tab w:val="left" w:pos="567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3F4B8E" w14:textId="7421E92D" w:rsidR="00DF6D15" w:rsidRPr="000E44DB" w:rsidRDefault="00DF6D15" w:rsidP="00DF6D15">
      <w:pPr>
        <w:tabs>
          <w:tab w:val="left" w:pos="567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aatila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aalih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and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ustika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asution</w:t>
      </w:r>
      <w:proofErr w:type="spellEnd"/>
      <w:r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40810170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2</w:t>
      </w:r>
      <w:r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</w:t>
      </w:r>
    </w:p>
    <w:p w14:paraId="081E39A4" w14:textId="328C8824" w:rsidR="008E4A31" w:rsidRDefault="00DF6D15" w:rsidP="00FE1C1F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Muhammad Naufal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mantara</w:t>
      </w:r>
      <w:proofErr w:type="spellEnd"/>
      <w:r w:rsidR="008E4A31"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140810170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58</w:t>
      </w:r>
      <w:r w:rsidR="008E4A31"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</w:t>
      </w:r>
    </w:p>
    <w:p w14:paraId="42CEB0AD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5CBDA9" w14:textId="53FB680B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D36235" w14:textId="3E6B80E4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3C8B90" w14:textId="56C2D9E5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2E0414" w14:textId="5C5F3D98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CAD140" w14:textId="1BCA66B5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D2FB28" w14:textId="3EF9F95C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E0115F" w14:textId="2D071FE9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C5C894" w14:textId="305AF929" w:rsidR="00DF6D15" w:rsidRPr="000E44DB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E4A396" w14:textId="7A71C9F4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6CEF69" w14:textId="77777777" w:rsidR="00BE164D" w:rsidRDefault="00BE164D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6464E4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7F6FE6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Program Studi Teknik Informatika</w:t>
      </w:r>
    </w:p>
    <w:p w14:paraId="3DF481B4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Fakultas Matematika dan Ilmu Pengetahuan Alam</w:t>
      </w:r>
    </w:p>
    <w:p w14:paraId="6820A43D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Universitas Padjajaran</w:t>
      </w:r>
    </w:p>
    <w:p w14:paraId="4749ADCC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973532" w14:textId="2D1579A8" w:rsidR="006346F3" w:rsidRDefault="00FE1C1F" w:rsidP="00BE164D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201</w:t>
      </w:r>
      <w:r w:rsidR="00B10F6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9</w:t>
      </w:r>
    </w:p>
    <w:p w14:paraId="2BE8DAC1" w14:textId="6C35EA5F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Tuga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o 3</w:t>
      </w:r>
    </w:p>
    <w:p w14:paraId="6B6D2829" w14:textId="55AA8B3A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AAC244A" w14:textId="4E09CC3E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ource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de :</w:t>
      </w:r>
      <w:proofErr w:type="gramEnd"/>
    </w:p>
    <w:p w14:paraId="6D366C1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Program to print BFS traversal from a given </w:t>
      </w:r>
    </w:p>
    <w:p w14:paraId="5BDDA39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source vertex.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FS(</w:t>
      </w:r>
      <w:proofErr w:type="spellStart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) traverses vertices  </w:t>
      </w:r>
    </w:p>
    <w:p w14:paraId="60DAC89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reachable from s. </w:t>
      </w:r>
    </w:p>
    <w:p w14:paraId="444DA9F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#include&lt;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ostream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&gt; </w:t>
      </w:r>
    </w:p>
    <w:p w14:paraId="727F08A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#include &lt;list&gt; </w:t>
      </w:r>
    </w:p>
    <w:p w14:paraId="0E7CD6C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6648429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using namespace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td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; </w:t>
      </w:r>
    </w:p>
    <w:p w14:paraId="7D2EB04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032E954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This class represents a directed graph using </w:t>
      </w:r>
    </w:p>
    <w:p w14:paraId="2D22734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adjacency list representation </w:t>
      </w:r>
    </w:p>
    <w:p w14:paraId="1DAD4F8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ass Graph </w:t>
      </w:r>
    </w:p>
    <w:p w14:paraId="1CCFB0C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66BD7C8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;   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// No. of vertices </w:t>
      </w:r>
    </w:p>
    <w:p w14:paraId="0E5E8C9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5C44AFB5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Pointer to an array containing adjacency </w:t>
      </w:r>
    </w:p>
    <w:p w14:paraId="5215A2B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lists </w:t>
      </w:r>
    </w:p>
    <w:p w14:paraId="230F6EB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list&lt;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&gt; *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j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;    </w:t>
      </w:r>
    </w:p>
    <w:p w14:paraId="22182DF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ublic: </w:t>
      </w:r>
    </w:p>
    <w:p w14:paraId="14A8266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raph(</w:t>
      </w:r>
      <w:proofErr w:type="spellStart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V);  // Constructor </w:t>
      </w:r>
    </w:p>
    <w:p w14:paraId="11D56CA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43B5D72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function to add an edge to graph </w:t>
      </w:r>
    </w:p>
    <w:p w14:paraId="320AB0A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void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dEdge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spellStart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v,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);  </w:t>
      </w:r>
    </w:p>
    <w:p w14:paraId="5F27E23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181D3E6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prints BFS traversal from a given source s </w:t>
      </w:r>
    </w:p>
    <w:p w14:paraId="34EEDB2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void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FS(</w:t>
      </w:r>
      <w:proofErr w:type="spellStart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);   </w:t>
      </w:r>
    </w:p>
    <w:p w14:paraId="4A59CDF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; </w:t>
      </w:r>
    </w:p>
    <w:p w14:paraId="724061E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2AF9234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raph::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raph(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V) </w:t>
      </w:r>
    </w:p>
    <w:p w14:paraId="32CB298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37058FA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this-&gt;V = V; </w:t>
      </w:r>
    </w:p>
    <w:p w14:paraId="6B65424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j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new list&lt;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&gt;[V]; </w:t>
      </w:r>
    </w:p>
    <w:p w14:paraId="26AB74C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 </w:t>
      </w:r>
    </w:p>
    <w:p w14:paraId="1AAAF25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2B1FF8D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oid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raph::</w:t>
      </w:r>
      <w:proofErr w:type="spellStart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dEdge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v,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w) </w:t>
      </w:r>
    </w:p>
    <w:p w14:paraId="0499B53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17C9841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j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[v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.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ush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_back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w); // Add w to v’s list. </w:t>
      </w:r>
    </w:p>
    <w:p w14:paraId="28DCB43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 </w:t>
      </w:r>
    </w:p>
    <w:p w14:paraId="35FB016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7972325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oid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raph::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FS(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) </w:t>
      </w:r>
    </w:p>
    <w:p w14:paraId="2D0351C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7366503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    // Mark all the vertices as not visited </w:t>
      </w:r>
    </w:p>
    <w:p w14:paraId="3720E61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bool *visited = new bool[V]; </w:t>
      </w:r>
    </w:p>
    <w:p w14:paraId="0426CCC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or(</w:t>
      </w:r>
      <w:proofErr w:type="spellStart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0;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 V;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++) </w:t>
      </w:r>
    </w:p>
    <w:p w14:paraId="5F89D2E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visited[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] = false; </w:t>
      </w:r>
    </w:p>
    <w:p w14:paraId="456C594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68AAF56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Create a queue for BFS </w:t>
      </w:r>
    </w:p>
    <w:p w14:paraId="01964C9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list&lt;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&gt; queue; </w:t>
      </w:r>
    </w:p>
    <w:p w14:paraId="7E05D9B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417ECBB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Mark the current node as visited and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queue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t </w:t>
      </w:r>
    </w:p>
    <w:p w14:paraId="385985A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visited[s] = true; </w:t>
      </w:r>
    </w:p>
    <w:p w14:paraId="5D68C8D5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queue.push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_back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s); </w:t>
      </w:r>
    </w:p>
    <w:p w14:paraId="17ED6E9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0AB78CB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'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' will be used to get all adjacent </w:t>
      </w:r>
    </w:p>
    <w:p w14:paraId="3E9D17E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vertices of a vertex </w:t>
      </w:r>
    </w:p>
    <w:p w14:paraId="2BA9C15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list&lt;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&gt;::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terator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; </w:t>
      </w:r>
    </w:p>
    <w:p w14:paraId="2A6B260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6B9FE62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while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!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queue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empty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)) </w:t>
      </w:r>
    </w:p>
    <w:p w14:paraId="704DB57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{ </w:t>
      </w:r>
    </w:p>
    <w:p w14:paraId="703893B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queue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 vertex from queue and print it </w:t>
      </w:r>
    </w:p>
    <w:p w14:paraId="4586BCF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s =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queue.front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); </w:t>
      </w:r>
    </w:p>
    <w:p w14:paraId="5D0B936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&lt; s &lt;&lt; " "; </w:t>
      </w:r>
    </w:p>
    <w:p w14:paraId="20231AE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queue.pop_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ro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; </w:t>
      </w:r>
    </w:p>
    <w:p w14:paraId="7DCB0D9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71D6451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Get all adjacent vertices of the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queued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4260D6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vertex s. If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djacent has not been visited,  </w:t>
      </w:r>
    </w:p>
    <w:p w14:paraId="02DDE8B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then mark it visited and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queue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t </w:t>
      </w:r>
    </w:p>
    <w:p w14:paraId="163661D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for (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j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[s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].begin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);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!=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dj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[s].end(); ++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 </w:t>
      </w:r>
    </w:p>
    <w:p w14:paraId="3F54646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{ </w:t>
      </w:r>
    </w:p>
    <w:p w14:paraId="239B9D9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if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!visited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[*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]) </w:t>
      </w:r>
    </w:p>
    <w:p w14:paraId="23F9F7E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{ </w:t>
      </w:r>
    </w:p>
    <w:p w14:paraId="47A86CC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    visited[*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] = true; </w:t>
      </w:r>
    </w:p>
    <w:p w14:paraId="2360EA0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queue.push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_back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*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; </w:t>
      </w:r>
    </w:p>
    <w:p w14:paraId="57FFC89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} </w:t>
      </w:r>
    </w:p>
    <w:p w14:paraId="0ABE465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} </w:t>
      </w:r>
    </w:p>
    <w:p w14:paraId="409CF4A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} </w:t>
      </w:r>
    </w:p>
    <w:p w14:paraId="6063B43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 </w:t>
      </w:r>
    </w:p>
    <w:p w14:paraId="6C0494B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06CB07C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Driver program to test methods of graph class </w:t>
      </w:r>
    </w:p>
    <w:p w14:paraId="35F7281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ain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) </w:t>
      </w:r>
    </w:p>
    <w:p w14:paraId="65CA451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1BCA30F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Create a graph given in the above diagram </w:t>
      </w:r>
    </w:p>
    <w:p w14:paraId="36C46B5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raph 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4); </w:t>
      </w:r>
    </w:p>
    <w:p w14:paraId="2857922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addEdge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0, 1); </w:t>
      </w:r>
    </w:p>
    <w:p w14:paraId="428E7A9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addEdge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0, 2); </w:t>
      </w:r>
    </w:p>
    <w:p w14:paraId="6F01FB4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addEdge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1, 2); </w:t>
      </w:r>
    </w:p>
    <w:p w14:paraId="3A1289E5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addEdge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2, 0); </w:t>
      </w:r>
    </w:p>
    <w:p w14:paraId="7440F69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addEdge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2, 3); </w:t>
      </w:r>
    </w:p>
    <w:p w14:paraId="7B42293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addEdge</w:t>
      </w:r>
      <w:proofErr w:type="spellEnd"/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(3, 3); </w:t>
      </w:r>
    </w:p>
    <w:p w14:paraId="343351A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2FD17D6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&lt; "Following is Breadth First Traversal \n";</w:t>
      </w:r>
    </w:p>
    <w:p w14:paraId="12C5395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&lt; "(starting from vertex 0) \n"; </w:t>
      </w:r>
    </w:p>
    <w:p w14:paraId="3336167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BFS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0); </w:t>
      </w:r>
    </w:p>
    <w:p w14:paraId="3D09058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&lt; "\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tarting from vertex 1) \n"; </w:t>
      </w:r>
    </w:p>
    <w:p w14:paraId="1E27247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BFS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1); </w:t>
      </w:r>
    </w:p>
    <w:p w14:paraId="5EAF3AE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&lt; "\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tarting from vertex 2) \n"; </w:t>
      </w:r>
    </w:p>
    <w:p w14:paraId="0372AC6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BFS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2); </w:t>
      </w:r>
    </w:p>
    <w:p w14:paraId="614D672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</w:r>
      <w:proofErr w:type="spell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ut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&lt;&lt; "\</w:t>
      </w:r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tarting from vertex 3) \n"; </w:t>
      </w:r>
    </w:p>
    <w:p w14:paraId="717C0F2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</w:t>
      </w:r>
      <w:proofErr w:type="spellStart"/>
      <w:proofErr w:type="gramStart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.BFS</w:t>
      </w:r>
      <w:proofErr w:type="spell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3); </w:t>
      </w:r>
    </w:p>
    <w:p w14:paraId="3F5F056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return 0; </w:t>
      </w:r>
    </w:p>
    <w:p w14:paraId="68ED36D8" w14:textId="3B5FAC38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}</w:t>
      </w:r>
    </w:p>
    <w:p w14:paraId="4E54A1C3" w14:textId="21EAF6C6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creenSho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:</w:t>
      </w:r>
      <w:proofErr w:type="gramEnd"/>
    </w:p>
    <w:p w14:paraId="338764E1" w14:textId="35EA159A" w:rsidR="00DF6D15" w:rsidRPr="00B10F64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bookmarkStart w:id="0" w:name="_GoBack"/>
      <w:r>
        <w:rPr>
          <w:noProof/>
          <w:lang w:val="en-ID" w:eastAsia="en-ID"/>
        </w:rPr>
        <w:drawing>
          <wp:inline distT="0" distB="0" distL="0" distR="0" wp14:anchorId="704B7BAD" wp14:editId="1E26A298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F6D15" w:rsidRPr="00B10F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tjQ1MDG0sLC0MDdQ0lEKTi0uzszPAykwqQUAgHwVOiwAAAA="/>
  </w:docVars>
  <w:rsids>
    <w:rsidRoot w:val="00FE1C1F"/>
    <w:rsid w:val="00195B33"/>
    <w:rsid w:val="006346F3"/>
    <w:rsid w:val="0064015E"/>
    <w:rsid w:val="008E4A31"/>
    <w:rsid w:val="009C14AC"/>
    <w:rsid w:val="00B10F64"/>
    <w:rsid w:val="00BE164D"/>
    <w:rsid w:val="00DD6D50"/>
    <w:rsid w:val="00DF6D15"/>
    <w:rsid w:val="00EF60E2"/>
    <w:rsid w:val="00FE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CCA42"/>
  <w15:chartTrackingRefBased/>
  <w15:docId w15:val="{93F9A7FC-4C96-41BD-A322-99EF4F54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E1C1F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4A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4A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8E4A31"/>
    <w:pPr>
      <w:outlineLvl w:val="9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F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F64"/>
    <w:rPr>
      <w:rFonts w:ascii="Segoe UI" w:hAnsi="Segoe UI" w:cs="Segoe UI"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79558-E8D0-4C72-B72D-1FCC2643F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4</Pages>
  <Words>393</Words>
  <Characters>224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Naufal</cp:lastModifiedBy>
  <cp:revision>6</cp:revision>
  <dcterms:created xsi:type="dcterms:W3CDTF">2018-09-26T10:22:00Z</dcterms:created>
  <dcterms:modified xsi:type="dcterms:W3CDTF">2019-04-30T16:25:00Z</dcterms:modified>
</cp:coreProperties>
</file>